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6E9D46B6" w:rsidR="004D06EA" w:rsidRPr="00922477" w:rsidRDefault="008102CA" w:rsidP="00D745A8">
      <w:pPr>
        <w:pStyle w:val="IASDRAuthors"/>
        <w:spacing w:after="120"/>
      </w:pPr>
      <w:r>
        <w:rPr>
          <w:bCs/>
          <w:color w:val="000000" w:themeColor="text1"/>
          <w:highlight w:val="lightGray"/>
        </w:rPr>
        <w:t>Leave blank</w:t>
      </w:r>
      <w:r w:rsidR="009A2869" w:rsidRPr="008102CA">
        <w:rPr>
          <w:bCs/>
          <w:color w:val="000000" w:themeColor="text1"/>
          <w:highlight w:val="lightGray"/>
        </w:rPr>
        <w:t xml:space="preserve"> for blind peer review</w:t>
      </w:r>
      <w:r w:rsidR="00A73B6E" w:rsidRPr="008102CA">
        <w:rPr>
          <w:color w:val="000000" w:themeColor="text1"/>
        </w:rPr>
        <w:t xml:space="preserve"> </w:t>
      </w:r>
      <w:r w:rsidR="009A1B0A" w:rsidRPr="009A1B0A">
        <w:t>Author’s Last Name, Author’s First Name*</w:t>
      </w:r>
      <w:r w:rsidR="009A1B0A" w:rsidRPr="009A1B0A">
        <w:rPr>
          <w:vertAlign w:val="superscript"/>
        </w:rPr>
        <w:t>a</w:t>
      </w:r>
      <w:r w:rsidR="009A1B0A" w:rsidRPr="009A1B0A">
        <w:t xml:space="preserve">; </w:t>
      </w:r>
      <w:r w:rsidR="00D745A8">
        <w:t xml:space="preserve">Second </w:t>
      </w:r>
      <w:r w:rsidR="009A1B0A" w:rsidRPr="009A1B0A">
        <w:t xml:space="preserve">Author’s Last Name, </w:t>
      </w:r>
      <w:r w:rsidR="00D745A8">
        <w:t xml:space="preserve">Second </w:t>
      </w:r>
      <w:r w:rsidR="009A1B0A" w:rsidRPr="009A1B0A">
        <w:t xml:space="preserve">Author’s First </w:t>
      </w:r>
      <w:proofErr w:type="spellStart"/>
      <w:r w:rsidR="009A1B0A" w:rsidRPr="009A1B0A">
        <w:t>Name</w:t>
      </w:r>
      <w:r w:rsidR="00F21250">
        <w:rPr>
          <w:vertAlign w:val="superscript"/>
        </w:rPr>
        <w:t>b</w:t>
      </w:r>
      <w:proofErr w:type="spellEnd"/>
      <w:r w:rsidR="009A1B0A" w:rsidRPr="009A1B0A">
        <w:t xml:space="preserve">; </w:t>
      </w:r>
      <w:r w:rsidR="00607EA9">
        <w:t xml:space="preserve">Third </w:t>
      </w:r>
      <w:r w:rsidR="009A1B0A" w:rsidRPr="009A1B0A">
        <w:t xml:space="preserve">Author’s Last Name, </w:t>
      </w:r>
      <w:r w:rsidR="00607EA9">
        <w:t xml:space="preserve">Third </w:t>
      </w:r>
      <w:r w:rsidR="009A1B0A" w:rsidRPr="009A1B0A">
        <w:t xml:space="preserve">Author’s First </w:t>
      </w:r>
      <w:proofErr w:type="spellStart"/>
      <w:r w:rsidR="009A1B0A" w:rsidRPr="009A1B0A">
        <w:t>Name</w:t>
      </w:r>
      <w:r w:rsidR="009A1B0A" w:rsidRPr="009A1B0A">
        <w:rPr>
          <w:vertAlign w:val="superscript"/>
        </w:rPr>
        <w:t>b</w:t>
      </w:r>
      <w:proofErr w:type="spellEnd"/>
      <w:r w:rsidR="009A1B0A"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5D00E4A1" w:rsidR="00D745A8" w:rsidRPr="00D745A8" w:rsidRDefault="00D745A8" w:rsidP="00D745A8">
      <w:pPr>
        <w:pStyle w:val="IASDRAffiliation"/>
        <w:spacing w:after="0" w:line="276" w:lineRule="auto"/>
        <w:rPr>
          <w:szCs w:val="18"/>
        </w:rPr>
      </w:pPr>
      <w:r w:rsidRPr="00D745A8">
        <w:rPr>
          <w:szCs w:val="18"/>
          <w:vertAlign w:val="superscript"/>
        </w:rPr>
        <w:t>a</w:t>
      </w:r>
      <w:r w:rsidRPr="00D745A8">
        <w:rPr>
          <w:szCs w:val="18"/>
        </w:rPr>
        <w:t xml:space="preserve"> </w:t>
      </w:r>
      <w:r w:rsidR="008102CA" w:rsidRPr="008102CA">
        <w:rPr>
          <w:bCs/>
          <w:color w:val="000000" w:themeColor="text1"/>
          <w:szCs w:val="18"/>
          <w:highlight w:val="lightGray"/>
        </w:rPr>
        <w:t>Leave blank</w:t>
      </w:r>
      <w:r w:rsidR="009A2869" w:rsidRPr="008102CA">
        <w:rPr>
          <w:bCs/>
          <w:color w:val="000000" w:themeColor="text1"/>
          <w:szCs w:val="18"/>
          <w:highlight w:val="lightGray"/>
        </w:rPr>
        <w:t xml:space="preserve"> for blind peer review</w:t>
      </w:r>
      <w:r w:rsidR="00A73B6E"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589FA63A"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r w:rsidRPr="00D745A8">
        <w:rPr>
          <w:szCs w:val="18"/>
        </w:rPr>
        <w:t xml:space="preserve">Affiliation Organisation Name, </w:t>
      </w:r>
      <w:r w:rsidR="00DD3F6A">
        <w:rPr>
          <w:szCs w:val="18"/>
        </w:rPr>
        <w:t xml:space="preserve">City, </w:t>
      </w:r>
      <w:r w:rsidRPr="00D745A8">
        <w:rPr>
          <w:szCs w:val="18"/>
        </w:rPr>
        <w:t>Country</w:t>
      </w:r>
    </w:p>
    <w:p w14:paraId="52E9E694" w14:textId="384CABAA" w:rsidR="00BA4219" w:rsidRPr="00D745A8" w:rsidRDefault="00BA4219" w:rsidP="00D745A8">
      <w:pPr>
        <w:pStyle w:val="IASDRAffiliation"/>
        <w:spacing w:after="0" w:line="276" w:lineRule="auto"/>
        <w:rPr>
          <w:szCs w:val="18"/>
        </w:rPr>
      </w:pPr>
      <w:r>
        <w:rPr>
          <w:szCs w:val="18"/>
        </w:rPr>
        <w:t xml:space="preserve">* </w:t>
      </w:r>
      <w:r w:rsidR="008102CA" w:rsidRPr="008102CA">
        <w:rPr>
          <w:bCs/>
          <w:color w:val="000000" w:themeColor="text1"/>
          <w:szCs w:val="18"/>
          <w:highlight w:val="lightGray"/>
        </w:rPr>
        <w:t>Leave blank for blind peer review</w:t>
      </w:r>
      <w:r w:rsidR="008102CA" w:rsidRPr="008102CA">
        <w:rPr>
          <w:color w:val="000000" w:themeColor="text1"/>
          <w:szCs w:val="18"/>
        </w:rPr>
        <w:t xml:space="preserve"> </w:t>
      </w:r>
      <w:proofErr w:type="gramStart"/>
      <w:r w:rsidR="005A66D1">
        <w:rPr>
          <w:szCs w:val="18"/>
        </w:rPr>
        <w:t>T</w:t>
      </w:r>
      <w:r w:rsidR="00A73B6E">
        <w:rPr>
          <w:szCs w:val="18"/>
        </w:rPr>
        <w:t>he</w:t>
      </w:r>
      <w:proofErr w:type="gramEnd"/>
      <w:r w:rsidR="005135D7">
        <w:rPr>
          <w:szCs w:val="18"/>
        </w:rPr>
        <w:t xml:space="preserve"> </w:t>
      </w:r>
      <w:r w:rsidR="00A73B6E">
        <w:rPr>
          <w:szCs w:val="18"/>
        </w:rPr>
        <w:t>c</w:t>
      </w:r>
      <w:r>
        <w:rPr>
          <w:szCs w:val="18"/>
        </w:rPr>
        <w:t>orresponding author e-mail address</w:t>
      </w:r>
    </w:p>
    <w:p w14:paraId="723F9C0C" w14:textId="5A47C06C" w:rsidR="00DB5675" w:rsidRDefault="00EE405E" w:rsidP="00EE405E">
      <w:pPr>
        <w:pStyle w:val="IASDRAbstract"/>
      </w:pPr>
      <w:r w:rsidRPr="00EE405E">
        <w:t xml:space="preserve">This guide provides instructions to format the </w:t>
      </w:r>
      <w:r w:rsidR="00DA5D74">
        <w:t>short</w:t>
      </w:r>
      <w:r w:rsidRPr="00EE405E">
        <w:t xml:space="preserve"> paper for the IASDR 2023 con</w:t>
      </w:r>
      <w:r w:rsidR="007B5ADB">
        <w:t>gress</w:t>
      </w:r>
      <w:r w:rsidRPr="00EE405E">
        <w:t xml:space="preserve"> hosted by the Politecnico di Milano. Please format your </w:t>
      </w:r>
      <w:r w:rsidR="00DA5D74">
        <w:t xml:space="preserve">short </w:t>
      </w:r>
      <w:r w:rsidRPr="00EE405E">
        <w:t xml:space="preserve">paper exactly as this document is formatted. To reduce your time formatting your submission, you can substitute the content of this template with your own. You can easily find the text styling of this template by searching the embedded styles that contain 'IASDR' in their naming. The </w:t>
      </w:r>
      <w:r w:rsidR="00DA5D74">
        <w:t>short</w:t>
      </w:r>
      <w:r w:rsidRPr="00EE405E">
        <w:t xml:space="preserve"> paper should be </w:t>
      </w:r>
      <w:r w:rsidR="00DA5D74">
        <w:t>25</w:t>
      </w:r>
      <w:r w:rsidRPr="00EE405E">
        <w:t>00-</w:t>
      </w:r>
      <w:r w:rsidR="00DA5D74">
        <w:t>3</w:t>
      </w:r>
      <w:r w:rsidRPr="00EE405E">
        <w:t xml:space="preserve">000 words long, excluding the abstract and references. Please do not include the author(s) name in the first submission. The abstract should be up to </w:t>
      </w:r>
      <w:r w:rsidR="00552639">
        <w:t>1</w:t>
      </w:r>
      <w:r w:rsidRPr="00EE405E">
        <w:t xml:space="preserve">50 words and should not contain quotations and references. Submit the </w:t>
      </w:r>
      <w:r w:rsidR="0033339B">
        <w:t>short</w:t>
      </w:r>
      <w:r w:rsidRPr="00EE405E">
        <w:t xml:space="preserve"> paper to </w:t>
      </w:r>
      <w:r w:rsidRPr="00EE405E">
        <w:rPr>
          <w:u w:val="single"/>
        </w:rPr>
        <w:t>https://iasdr2023.polimi.it</w:t>
      </w:r>
      <w:r w:rsidRPr="00EE405E">
        <w:t xml:space="preserve"> for review</w:t>
      </w:r>
      <w:r w:rsidR="00A73B6E" w:rsidRPr="00EE405E">
        <w:rPr>
          <w:color w:val="7F7F7F" w:themeColor="text1" w:themeTint="80"/>
        </w:rPr>
        <w:t xml:space="preserve">. </w:t>
      </w:r>
      <w:r w:rsidRPr="00D73B48">
        <w:rPr>
          <w:color w:val="005F85"/>
        </w:rPr>
        <w:t>(</w:t>
      </w:r>
      <w:r w:rsidR="00744E6B" w:rsidRPr="00D73B48">
        <w:rPr>
          <w:color w:val="005F85"/>
        </w:rPr>
        <w:t>Abstract</w:t>
      </w:r>
      <w:r w:rsidRPr="00D73B48">
        <w:rPr>
          <w:color w:val="005F85"/>
        </w:rPr>
        <w:t>: Calibri 10pt)</w:t>
      </w:r>
    </w:p>
    <w:p w14:paraId="0D5261DD" w14:textId="1D035AA5" w:rsidR="00E12B8E" w:rsidRPr="00CC02C7" w:rsidRDefault="00E12B8E" w:rsidP="003201AF">
      <w:pPr>
        <w:pStyle w:val="IASDRKeywords"/>
      </w:pPr>
      <w:r w:rsidRPr="00EF2F17">
        <w:t>Keyword</w:t>
      </w:r>
      <w:r w:rsidR="00CC02C7">
        <w:t xml:space="preserve">s: </w:t>
      </w:r>
      <w:r w:rsidR="00C41142" w:rsidRPr="00C41142">
        <w:t xml:space="preserve">paper format; </w:t>
      </w:r>
      <w:r w:rsidR="00CC02C7">
        <w:t xml:space="preserve">formatting </w:t>
      </w:r>
      <w:r w:rsidR="00C41142" w:rsidRPr="00C41142">
        <w:t xml:space="preserve">instruction; template; IASDR </w:t>
      </w:r>
      <w:r w:rsidR="003201AF" w:rsidRPr="00CC02C7">
        <w:t>(</w:t>
      </w:r>
      <w:r w:rsidR="00CC02C7" w:rsidRPr="00CC02C7">
        <w:t xml:space="preserve">maximum 4 keywords, </w:t>
      </w:r>
      <w:r w:rsidR="0029449D" w:rsidRPr="00CC02C7">
        <w:t>separate each keyword with a semicolon)</w:t>
      </w:r>
      <w:r w:rsidR="00CC02C7">
        <w:t xml:space="preserve"> </w:t>
      </w:r>
      <w:r w:rsidR="00CC02C7" w:rsidRPr="00D73B48">
        <w:rPr>
          <w:color w:val="005F85"/>
        </w:rPr>
        <w:t>(Keywords: Calibri bold italic 10pt)</w:t>
      </w:r>
    </w:p>
    <w:p w14:paraId="2C81052C" w14:textId="5178BB4E" w:rsidR="00922477" w:rsidRPr="005B5E98" w:rsidRDefault="00922477" w:rsidP="00744E6B">
      <w:pPr>
        <w:pStyle w:val="IASDRHeading2"/>
      </w:pPr>
      <w:r w:rsidRPr="005B5E98">
        <w:t>Introduction</w:t>
      </w:r>
      <w:r w:rsidR="00CC02C7">
        <w:t xml:space="preserve"> </w:t>
      </w:r>
      <w:r w:rsidR="00CC02C7" w:rsidRPr="00D73B48">
        <w:rPr>
          <w:color w:val="005F85"/>
        </w:rPr>
        <w:t>(Heading 2: Calibri bold 14pt)</w:t>
      </w:r>
    </w:p>
    <w:p w14:paraId="5BEE183D" w14:textId="62689DA0" w:rsidR="00DB1654" w:rsidRDefault="00A26969" w:rsidP="00954264">
      <w:pPr>
        <w:pStyle w:val="IASDRMaintext"/>
        <w:spacing w:after="120"/>
      </w:pPr>
      <w:r w:rsidRPr="00A26969">
        <w:t>Doctoral and early career researchers and practitioners are invited to submit a short paper to IASDR</w:t>
      </w:r>
      <w:r>
        <w:t xml:space="preserve"> 2023. </w:t>
      </w:r>
      <w:r w:rsidRPr="00A26969">
        <w:t>We suggest short papers for reporting on work-in-progress or completed research</w:t>
      </w:r>
      <w:r>
        <w:t xml:space="preserve">. </w:t>
      </w:r>
      <w:r w:rsidR="00DB1654">
        <w:t xml:space="preserve">An international review panel will double-blind peer review all </w:t>
      </w:r>
      <w:r w:rsidR="00744052">
        <w:t xml:space="preserve">the </w:t>
      </w:r>
      <w:r w:rsidR="00DB1654">
        <w:t>submissions. This review panel will include IASDR-appointed members. After the review period, we will notify all authors of acceptance</w:t>
      </w:r>
      <w:r w:rsidR="00F24996">
        <w:t xml:space="preserve"> </w:t>
      </w:r>
      <w:r w:rsidR="00DB1654">
        <w:t>or rejection via email.</w:t>
      </w:r>
    </w:p>
    <w:p w14:paraId="33E8375C" w14:textId="3072B7A1" w:rsidR="00A26969" w:rsidRDefault="00A26969" w:rsidP="00954264">
      <w:pPr>
        <w:pStyle w:val="IASDRMaintext"/>
        <w:spacing w:after="120"/>
      </w:pPr>
      <w:r w:rsidRPr="00A26969">
        <w:t xml:space="preserve">Short papers should be 2500-3000 words long, excluding the abstract and references. </w:t>
      </w:r>
      <w:r>
        <w:t xml:space="preserve">Authors should address one of the congress themes available on the </w:t>
      </w:r>
      <w:r w:rsidRPr="00683827">
        <w:rPr>
          <w:color w:val="000000" w:themeColor="text1"/>
        </w:rPr>
        <w:t>website (</w:t>
      </w:r>
      <w:hyperlink r:id="rId8" w:history="1">
        <w:r w:rsidRPr="00683827">
          <w:rPr>
            <w:rStyle w:val="Hyperlink"/>
            <w:color w:val="000000" w:themeColor="text1"/>
          </w:rPr>
          <w:t>https://iasdr2023.polimi.it</w:t>
        </w:r>
      </w:hyperlink>
      <w:r w:rsidRPr="00683827">
        <w:rPr>
          <w:color w:val="000000" w:themeColor="text1"/>
        </w:rPr>
        <w:t xml:space="preserve">), </w:t>
      </w:r>
      <w:r>
        <w:t xml:space="preserve">demonstrating </w:t>
      </w:r>
      <w:r w:rsidRPr="00A26969">
        <w:t>a high degree of academic scholarship</w:t>
      </w:r>
      <w:r w:rsidR="00A0332E">
        <w:t xml:space="preserve"> or practical significance. Short papers should</w:t>
      </w:r>
      <w:r w:rsidRPr="00A26969">
        <w:t xml:space="preserve"> clearly articulate the research focus, provide a concise synthesis of the research context, describe the methods used to undertake the research, present the research findings, and summarize the contribution to the field.</w:t>
      </w:r>
    </w:p>
    <w:p w14:paraId="706243FA" w14:textId="0E1CDAB3" w:rsidR="00DB1654" w:rsidRDefault="00A0332E" w:rsidP="00DB1654">
      <w:pPr>
        <w:pStyle w:val="IASDRMaintext"/>
        <w:spacing w:after="120"/>
      </w:pPr>
      <w:r w:rsidRPr="00A0332E">
        <w:lastRenderedPageBreak/>
        <w:t>The selection of the short papers will base on the quality, significance, and novelty of the research.</w:t>
      </w:r>
      <w:r>
        <w:t xml:space="preserve"> </w:t>
      </w:r>
      <w:r w:rsidR="00DB1654">
        <w:t>For the blind peer review, all submissions must be anonymous and must not contain the name(s) of the author(s) or any references to institutions. Before uploading your paper, please ensure to remove these.</w:t>
      </w:r>
    </w:p>
    <w:p w14:paraId="03FEBD9A" w14:textId="60F06BBF" w:rsidR="00A0332E" w:rsidRDefault="00A0332E" w:rsidP="00DB1654">
      <w:pPr>
        <w:pStyle w:val="IASDRMaintext"/>
        <w:spacing w:after="120"/>
      </w:pPr>
      <w:r w:rsidRPr="00A0332E">
        <w:rPr>
          <w:b/>
          <w:bCs/>
        </w:rPr>
        <w:t>Instead of presenting, we will ask for accepted short papers to prepare a poster submission</w:t>
      </w:r>
      <w:r w:rsidRPr="00A0332E">
        <w:t xml:space="preserve"> (A1 size). The poster should outline the project's title, connection to the con</w:t>
      </w:r>
      <w:r w:rsidR="00263B30">
        <w:t>gress</w:t>
      </w:r>
      <w:r w:rsidRPr="00A0332E">
        <w:t xml:space="preserve"> sub-theme, its runtime, funding (if applicable), its focus, and current outcomes. The posters will be exhibited onsite throughout the congress in the Bovisa Design Campus of the Politecnico di Milano. We will share the poster template with the accepted short paper authors after notifying them of their submission acceptance.</w:t>
      </w:r>
    </w:p>
    <w:p w14:paraId="6592C1A9" w14:textId="2185E930" w:rsidR="00BA47F3" w:rsidRPr="00BD345B" w:rsidRDefault="00A0332E" w:rsidP="00DB1654">
      <w:pPr>
        <w:pStyle w:val="IASDRMaintext"/>
        <w:spacing w:after="120"/>
      </w:pPr>
      <w:r w:rsidRPr="00A0332E">
        <w:t xml:space="preserve">For the short papers to be included in the proceedings, at least one of the authors should register and attend the congress. All accepted and revised submissions must be formatted in this template and submitted to the congress system by the deadline. Please check important dates at </w:t>
      </w:r>
      <w:r w:rsidRPr="00A0332E">
        <w:rPr>
          <w:u w:val="single"/>
        </w:rPr>
        <w:t>https://iasdr2023.polimi.it</w:t>
      </w:r>
      <w:r w:rsidRPr="00A0332E">
        <w:t>.</w:t>
      </w:r>
      <w:r w:rsidR="00BD345B">
        <w:t xml:space="preserve"> </w:t>
      </w:r>
      <w:r w:rsidR="00BD345B" w:rsidRPr="00D73B48">
        <w:rPr>
          <w:color w:val="005F85"/>
        </w:rPr>
        <w:t>(Main text: Calibri 11pt)</w:t>
      </w:r>
    </w:p>
    <w:p w14:paraId="30CBC388" w14:textId="7EE28663" w:rsidR="00E82179" w:rsidRPr="002C205A" w:rsidRDefault="00BD345B" w:rsidP="00744E6B">
      <w:pPr>
        <w:pStyle w:val="IASDRHeading2"/>
      </w:pPr>
      <w:r>
        <w:t xml:space="preserve">Formatting your </w:t>
      </w:r>
      <w:r w:rsidR="000A732D">
        <w:t>short</w:t>
      </w:r>
      <w:r>
        <w:t xml:space="preserve"> paper 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3E3D2F2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36A5AACA" w:rsidR="008F2E70" w:rsidRDefault="008F2E70" w:rsidP="0090671D">
      <w:pPr>
        <w:pStyle w:val="IASDRHeading3"/>
      </w:pPr>
      <w:r>
        <w:t>Title and authors</w:t>
      </w:r>
    </w:p>
    <w:p w14:paraId="0C06E7BE" w14:textId="61563AAB" w:rsidR="00B41723" w:rsidRDefault="006B537C" w:rsidP="00B41723">
      <w:pPr>
        <w:pStyle w:val="IASDRMaintext"/>
      </w:pPr>
      <w:r>
        <w:t>Short p</w:t>
      </w:r>
      <w:r w:rsidR="00B41723">
        <w:t xml:space="preserve">aper titles should </w:t>
      </w:r>
      <w:r w:rsidR="00FD614C">
        <w:t>have a maximum length of</w:t>
      </w:r>
      <w:r w:rsidR="00B41723">
        <w:t xml:space="preserve"> two rows. </w:t>
      </w:r>
    </w:p>
    <w:p w14:paraId="0C95D6E3" w14:textId="365463B4" w:rsidR="00B41723" w:rsidRDefault="00B41723" w:rsidP="00B41723">
      <w:pPr>
        <w:pStyle w:val="IASDRMaintext"/>
      </w:pPr>
      <w:r>
        <w:t xml:space="preserve">When formatting your anonymous submission, leave the placeholders for </w:t>
      </w:r>
      <w:r w:rsidR="00C50AC8">
        <w:t>a</w:t>
      </w:r>
      <w:r>
        <w:t xml:space="preserve">uthors and </w:t>
      </w:r>
      <w:r w:rsidR="00C50AC8">
        <w:t>a</w:t>
      </w:r>
      <w:r>
        <w:t xml:space="preserve">ffiliation as they appear in this template. When preparing your final submission, </w:t>
      </w:r>
      <w:r w:rsidR="009469A3">
        <w:t xml:space="preserve">list </w:t>
      </w:r>
      <w:r>
        <w:t>all authors</w:t>
      </w:r>
      <w:r w:rsidR="009469A3">
        <w:t xml:space="preserve"> </w:t>
      </w:r>
      <w:r>
        <w:t>in the author’s row. All authors should fill out contact details (</w:t>
      </w:r>
      <w:r w:rsidR="00C50AC8">
        <w:t xml:space="preserve">name and </w:t>
      </w:r>
      <w:r>
        <w:t>affiliation</w:t>
      </w:r>
      <w:r w:rsidR="00C50AC8">
        <w:t>) while the first author should fill out name, affiliation, and email.</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36B5D532" w14:textId="1FFAACC6" w:rsidR="0090671D" w:rsidRDefault="00684CEE" w:rsidP="0090671D">
      <w:pPr>
        <w:pStyle w:val="IASDRHeading3"/>
      </w:pPr>
      <w:r>
        <w:lastRenderedPageBreak/>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6073E75A" w14:textId="1F1320F1" w:rsidR="002A0D57" w:rsidRDefault="004C434D" w:rsidP="004C434D">
      <w:pPr>
        <w:pStyle w:val="IASDRMaintext"/>
      </w:pPr>
      <w:r>
        <w:t>We welcome a</w:t>
      </w:r>
      <w:r w:rsidR="00E90913">
        <w:t>uthors to use colour images.</w:t>
      </w:r>
    </w:p>
    <w:p w14:paraId="2186ABD0" w14:textId="77777777" w:rsidR="00876D69" w:rsidRPr="002C205A" w:rsidRDefault="00876D69" w:rsidP="00876D69">
      <w:pPr>
        <w:pStyle w:val="IASDRHeading3"/>
      </w:pPr>
      <w:r>
        <w:t>Lists</w:t>
      </w:r>
    </w:p>
    <w:p w14:paraId="467A16C4" w14:textId="77777777" w:rsidR="00876D69" w:rsidRDefault="00876D69" w:rsidP="00876D69">
      <w:pPr>
        <w:pStyle w:val="IASDRMaintext"/>
        <w:rPr>
          <w:rStyle w:val="IASDRMaintextChar"/>
        </w:rPr>
      </w:pPr>
      <w:r>
        <w:rPr>
          <w:rStyle w:val="IASDRMaintextChar"/>
        </w:rPr>
        <w:t xml:space="preserve">For sequential listings with numbers, use the ‘IASDR Numbered List’ style. For example:  </w:t>
      </w:r>
    </w:p>
    <w:p w14:paraId="54C82CA0" w14:textId="77777777" w:rsidR="00876D69" w:rsidRDefault="00876D69" w:rsidP="00876D69">
      <w:pPr>
        <w:pStyle w:val="IASDRNumberedList"/>
      </w:pPr>
      <w:r>
        <w:t xml:space="preserve">List item 1 </w:t>
      </w:r>
      <w:r w:rsidRPr="00D73B48">
        <w:rPr>
          <w:color w:val="005F85"/>
        </w:rPr>
        <w:t>(Numbered list: Calibri 11pt)</w:t>
      </w:r>
    </w:p>
    <w:p w14:paraId="1E64E4A6" w14:textId="77777777" w:rsidR="00876D69" w:rsidRDefault="00876D69" w:rsidP="00876D69">
      <w:pPr>
        <w:pStyle w:val="IASDRNumberedList"/>
      </w:pPr>
      <w:r>
        <w:t>List item 2</w:t>
      </w:r>
    </w:p>
    <w:p w14:paraId="1FA464B6" w14:textId="77777777" w:rsidR="00876D69" w:rsidRPr="005A66D1" w:rsidRDefault="00876D69" w:rsidP="00876D69">
      <w:pPr>
        <w:pStyle w:val="IASDRNumberedList"/>
      </w:pPr>
      <w:r>
        <w:t>List item 3</w:t>
      </w:r>
    </w:p>
    <w:p w14:paraId="00B85AA2" w14:textId="77777777" w:rsidR="00876D69" w:rsidRDefault="00876D69" w:rsidP="00876D69">
      <w:pPr>
        <w:pStyle w:val="IASDRMaintext"/>
        <w:rPr>
          <w:rStyle w:val="IASDRMaintextChar"/>
        </w:rPr>
      </w:pPr>
      <w:r>
        <w:rPr>
          <w:rStyle w:val="IASDRBulletlistChar"/>
        </w:rPr>
        <w:lastRenderedPageBreak/>
        <w:t>For n</w:t>
      </w:r>
      <w:r w:rsidRPr="00193E5C">
        <w:rPr>
          <w:rStyle w:val="IASDRBulletlistChar"/>
        </w:rPr>
        <w:t>on-sequential listings</w:t>
      </w:r>
      <w:r>
        <w:rPr>
          <w:rStyle w:val="IASDRMaintextChar"/>
        </w:rPr>
        <w:t xml:space="preserve"> in bullet points, use the ‘IASDR Bullet List’ style. For example: </w:t>
      </w:r>
    </w:p>
    <w:p w14:paraId="3B79BB63" w14:textId="77777777" w:rsidR="00876D69" w:rsidRDefault="00876D69" w:rsidP="00876D69">
      <w:pPr>
        <w:pStyle w:val="IASDRBulletlist"/>
      </w:pPr>
      <w:r>
        <w:t>B</w:t>
      </w:r>
      <w:r w:rsidRPr="00193E5C">
        <w:t>ullet point 1</w:t>
      </w:r>
      <w:r>
        <w:t xml:space="preserve"> </w:t>
      </w:r>
      <w:r w:rsidRPr="00D73B48">
        <w:rPr>
          <w:color w:val="005F85"/>
        </w:rPr>
        <w:t>(Bullet list: Calibri 11pt)</w:t>
      </w:r>
    </w:p>
    <w:p w14:paraId="4816AA32" w14:textId="77777777" w:rsidR="00876D69" w:rsidRDefault="00876D69" w:rsidP="00876D69">
      <w:pPr>
        <w:pStyle w:val="IASDRBulletlist"/>
      </w:pPr>
      <w:r>
        <w:t>Bullet point 2</w:t>
      </w:r>
    </w:p>
    <w:p w14:paraId="79934338" w14:textId="44824A3F" w:rsidR="00876D69" w:rsidRDefault="00876D69" w:rsidP="00876D69">
      <w:pPr>
        <w:pStyle w:val="IASDRBulletlist"/>
      </w:pPr>
      <w:r>
        <w:t>Bullet point 3</w:t>
      </w:r>
    </w:p>
    <w:p w14:paraId="0EAA5BA5" w14:textId="05326682" w:rsidR="00E33D97" w:rsidRDefault="00E33D97" w:rsidP="00E33D97">
      <w:pPr>
        <w:pStyle w:val="IASDRHeading3"/>
      </w:pPr>
      <w:r>
        <w:t>Tables</w:t>
      </w:r>
    </w:p>
    <w:p w14:paraId="1A65C4C3" w14:textId="77777777" w:rsidR="00F32D1C" w:rsidRDefault="00F21A57" w:rsidP="00E33D97">
      <w:pPr>
        <w:pStyle w:val="IASDRMaintext"/>
      </w:pPr>
      <w:r w:rsidRPr="00F21A57">
        <w:t>Use Word’s table feature to create tables and format them as Table 1. If possible, left-align the text of all columns. Number tables sequentially, starting with Table 1.</w:t>
      </w:r>
    </w:p>
    <w:p w14:paraId="388A9104" w14:textId="5B7108A7" w:rsidR="00E33D97" w:rsidRDefault="00F21A57" w:rsidP="00E33D97">
      <w:pPr>
        <w:pStyle w:val="IASDRMaintext"/>
      </w:pPr>
      <w:r w:rsidRPr="00F21A57">
        <w:t>See Table 1 for an example</w:t>
      </w:r>
      <w:r w:rsidR="00E33D97" w:rsidRPr="00BC685E">
        <w: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60A4C1CA" w14:textId="77777777" w:rsidTr="00E75B11">
        <w:tc>
          <w:tcPr>
            <w:tcW w:w="2263" w:type="dxa"/>
            <w:tcMar>
              <w:top w:w="57" w:type="dxa"/>
              <w:bottom w:w="57" w:type="dxa"/>
            </w:tcMar>
          </w:tcPr>
          <w:p w14:paraId="36EA0701"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4B1B8A87"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7A9E3CB9"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38C83B0" w14:textId="77777777" w:rsidR="00E33D97" w:rsidRPr="00F630BE" w:rsidRDefault="00E33D97" w:rsidP="00E75B11">
            <w:pPr>
              <w:pStyle w:val="IASDRTabletext"/>
              <w:rPr>
                <w:b/>
                <w:bCs/>
              </w:rPr>
            </w:pPr>
            <w:r w:rsidRPr="00F630BE">
              <w:rPr>
                <w:b/>
                <w:bCs/>
              </w:rPr>
              <w:t>Column 4</w:t>
            </w:r>
          </w:p>
        </w:tc>
      </w:tr>
      <w:tr w:rsidR="00E33D97" w14:paraId="3DA11BF3" w14:textId="77777777" w:rsidTr="00E75B11">
        <w:tc>
          <w:tcPr>
            <w:tcW w:w="2263" w:type="dxa"/>
            <w:tcMar>
              <w:top w:w="57" w:type="dxa"/>
              <w:bottom w:w="57" w:type="dxa"/>
            </w:tcMar>
          </w:tcPr>
          <w:p w14:paraId="2BAB4DD5"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65D5A9FC" w14:textId="77777777" w:rsidR="00E33D97" w:rsidRDefault="00E33D97" w:rsidP="00E75B11">
            <w:pPr>
              <w:pStyle w:val="IASDRTabletext"/>
            </w:pPr>
            <w:r>
              <w:t>Cell one</w:t>
            </w:r>
          </w:p>
        </w:tc>
        <w:tc>
          <w:tcPr>
            <w:tcW w:w="2264" w:type="dxa"/>
            <w:tcMar>
              <w:top w:w="57" w:type="dxa"/>
              <w:bottom w:w="57" w:type="dxa"/>
            </w:tcMar>
          </w:tcPr>
          <w:p w14:paraId="50E71EEF" w14:textId="77777777" w:rsidR="00E33D97" w:rsidRDefault="00E33D97" w:rsidP="00E75B11">
            <w:pPr>
              <w:pStyle w:val="IASDRTabletext"/>
            </w:pPr>
            <w:r>
              <w:t>Cell four</w:t>
            </w:r>
          </w:p>
        </w:tc>
        <w:tc>
          <w:tcPr>
            <w:tcW w:w="2264" w:type="dxa"/>
            <w:tcMar>
              <w:top w:w="57" w:type="dxa"/>
              <w:bottom w:w="57" w:type="dxa"/>
            </w:tcMar>
          </w:tcPr>
          <w:p w14:paraId="4D9A905D" w14:textId="77777777" w:rsidR="00E33D97" w:rsidRDefault="00E33D97" w:rsidP="00E75B11">
            <w:pPr>
              <w:pStyle w:val="IASDRTabletext"/>
            </w:pPr>
            <w:r>
              <w:t>Cell seven</w:t>
            </w:r>
          </w:p>
        </w:tc>
      </w:tr>
      <w:tr w:rsidR="00E33D97" w14:paraId="09744862" w14:textId="77777777" w:rsidTr="00E75B11">
        <w:tc>
          <w:tcPr>
            <w:tcW w:w="2263" w:type="dxa"/>
            <w:tcMar>
              <w:top w:w="57" w:type="dxa"/>
              <w:bottom w:w="57" w:type="dxa"/>
            </w:tcMar>
          </w:tcPr>
          <w:p w14:paraId="68B9FCC9"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42239E1C" w14:textId="77777777" w:rsidR="00E33D97" w:rsidRDefault="00E33D97" w:rsidP="00E75B11">
            <w:pPr>
              <w:pStyle w:val="IASDRTabletext"/>
            </w:pPr>
            <w:r>
              <w:t>Cell two</w:t>
            </w:r>
          </w:p>
        </w:tc>
        <w:tc>
          <w:tcPr>
            <w:tcW w:w="2264" w:type="dxa"/>
            <w:tcMar>
              <w:top w:w="57" w:type="dxa"/>
              <w:bottom w:w="57" w:type="dxa"/>
            </w:tcMar>
          </w:tcPr>
          <w:p w14:paraId="6B757202" w14:textId="77777777" w:rsidR="00E33D97" w:rsidRDefault="00E33D97" w:rsidP="00E75B11">
            <w:pPr>
              <w:pStyle w:val="IASDRTabletext"/>
            </w:pPr>
            <w:r>
              <w:t>Cell five</w:t>
            </w:r>
          </w:p>
        </w:tc>
        <w:tc>
          <w:tcPr>
            <w:tcW w:w="2264" w:type="dxa"/>
            <w:tcMar>
              <w:top w:w="57" w:type="dxa"/>
              <w:bottom w:w="57" w:type="dxa"/>
            </w:tcMar>
          </w:tcPr>
          <w:p w14:paraId="13A3AEC4" w14:textId="77777777" w:rsidR="00E33D97" w:rsidRDefault="00E33D97" w:rsidP="00E75B11">
            <w:pPr>
              <w:pStyle w:val="IASDRTabletext"/>
            </w:pPr>
            <w:r>
              <w:t>Cell eight</w:t>
            </w:r>
          </w:p>
        </w:tc>
      </w:tr>
      <w:tr w:rsidR="00E33D97" w14:paraId="760E1177" w14:textId="77777777" w:rsidTr="00E75B11">
        <w:tc>
          <w:tcPr>
            <w:tcW w:w="2263" w:type="dxa"/>
            <w:tcMar>
              <w:top w:w="57" w:type="dxa"/>
              <w:bottom w:w="57" w:type="dxa"/>
            </w:tcMar>
          </w:tcPr>
          <w:p w14:paraId="4D098D66"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2826BEF" w14:textId="77777777" w:rsidR="00E33D97" w:rsidRDefault="00E33D97" w:rsidP="00E75B11">
            <w:pPr>
              <w:pStyle w:val="IASDRTabletext"/>
            </w:pPr>
            <w:r>
              <w:t>Cell three</w:t>
            </w:r>
          </w:p>
        </w:tc>
        <w:tc>
          <w:tcPr>
            <w:tcW w:w="2264" w:type="dxa"/>
            <w:tcMar>
              <w:top w:w="57" w:type="dxa"/>
              <w:bottom w:w="57" w:type="dxa"/>
            </w:tcMar>
          </w:tcPr>
          <w:p w14:paraId="60735630" w14:textId="77777777" w:rsidR="00E33D97" w:rsidRDefault="00E33D97" w:rsidP="00E75B11">
            <w:pPr>
              <w:pStyle w:val="IASDRTabletext"/>
            </w:pPr>
            <w:r>
              <w:t>Cell six</w:t>
            </w:r>
          </w:p>
        </w:tc>
        <w:tc>
          <w:tcPr>
            <w:tcW w:w="2264" w:type="dxa"/>
            <w:tcMar>
              <w:top w:w="57" w:type="dxa"/>
              <w:bottom w:w="57" w:type="dxa"/>
            </w:tcMar>
          </w:tcPr>
          <w:p w14:paraId="43BE4947" w14:textId="77777777" w:rsidR="00E33D97" w:rsidRDefault="00E33D97" w:rsidP="00E75B11">
            <w:pPr>
              <w:pStyle w:val="IASDRTabletext"/>
            </w:pPr>
            <w:r>
              <w:t>Cell nine</w:t>
            </w:r>
          </w:p>
        </w:tc>
      </w:tr>
    </w:tbl>
    <w:p w14:paraId="14C0F8EB" w14:textId="77777777" w:rsidR="00E33D97" w:rsidRPr="000B3644" w:rsidRDefault="00E33D97" w:rsidP="00E33D97">
      <w:pPr>
        <w:pStyle w:val="IASDRCaption"/>
      </w:pPr>
      <w:r w:rsidRPr="000B3644">
        <w:t xml:space="preserve">Table 1. </w:t>
      </w:r>
      <w:r>
        <w:t>This is an example of a table that adapts from an external source</w:t>
      </w:r>
    </w:p>
    <w:p w14:paraId="4A1A1E6C" w14:textId="436AB000" w:rsidR="00E33D97" w:rsidRDefault="00E33D97" w:rsidP="00E33D97">
      <w:pPr>
        <w:pStyle w:val="IASDRMaintext"/>
      </w:pPr>
      <w:r w:rsidRPr="00C70AA9">
        <w:t xml:space="preserve">If the table is from an external source, indicate the original reference below the table using ‘IADSR Caption’; if the table presents an original work, please insert one empty line </w:t>
      </w:r>
      <w:r w:rsidR="00E734F8">
        <w:t xml:space="preserve">below the table by </w:t>
      </w:r>
      <w:r w:rsidRPr="00C70AA9">
        <w:t>using ‘IASDR Caption’</w:t>
      </w:r>
      <w:r w:rsidR="00E734F8">
        <w:t xml:space="preserve">, </w:t>
      </w:r>
      <w:r w:rsidRPr="00C70AA9">
        <w:t>as shown in Table 2</w:t>
      </w:r>
      <w:r>
        <w:t>.</w:t>
      </w:r>
    </w:p>
    <w:p w14:paraId="670DE0E9" w14:textId="2DDA5D3E" w:rsidR="00E33D97" w:rsidRDefault="00E33D97" w:rsidP="00E33D97">
      <w:pPr>
        <w:pStyle w:val="IASDRTabletitle"/>
      </w:pPr>
      <w:r>
        <w:t>Table 2. This is an example of the formatting of an original table</w:t>
      </w:r>
      <w:r w:rsidR="00E65E05">
        <w:t xml:space="preserve"> </w:t>
      </w:r>
      <w:r w:rsidR="00E65E05" w:rsidRPr="00E65E05">
        <w:rPr>
          <w:color w:val="005F85"/>
        </w:rPr>
        <w:t>(Table title: Calibri 10pt)</w:t>
      </w:r>
    </w:p>
    <w:tbl>
      <w:tblPr>
        <w:tblW w:w="9054" w:type="dxa"/>
        <w:tblBorders>
          <w:top w:val="nil"/>
          <w:left w:val="nil"/>
          <w:bottom w:val="nil"/>
          <w:right w:val="nil"/>
          <w:insideH w:val="single" w:sz="4" w:space="0" w:color="000000"/>
          <w:insideV w:val="nil"/>
        </w:tblBorders>
        <w:tblLayout w:type="fixed"/>
        <w:tblLook w:val="0600" w:firstRow="0" w:lastRow="0" w:firstColumn="0" w:lastColumn="0" w:noHBand="1" w:noVBand="1"/>
      </w:tblPr>
      <w:tblGrid>
        <w:gridCol w:w="2263"/>
        <w:gridCol w:w="2263"/>
        <w:gridCol w:w="2264"/>
        <w:gridCol w:w="2264"/>
      </w:tblGrid>
      <w:tr w:rsidR="00E33D97" w14:paraId="5F3ED847" w14:textId="77777777" w:rsidTr="00E75B11">
        <w:tc>
          <w:tcPr>
            <w:tcW w:w="2263" w:type="dxa"/>
            <w:tcMar>
              <w:top w:w="57" w:type="dxa"/>
              <w:bottom w:w="57" w:type="dxa"/>
            </w:tcMar>
          </w:tcPr>
          <w:p w14:paraId="1A7A3605" w14:textId="77777777" w:rsidR="00E33D97" w:rsidRDefault="00E33D97" w:rsidP="00E75B11">
            <w:pPr>
              <w:pStyle w:val="IASDRTabletext"/>
            </w:pPr>
            <w:r w:rsidRPr="00D73B48">
              <w:rPr>
                <w:color w:val="005F85"/>
              </w:rPr>
              <w:t>(Table text: Calibri 10pt)</w:t>
            </w:r>
          </w:p>
        </w:tc>
        <w:tc>
          <w:tcPr>
            <w:tcW w:w="2263" w:type="dxa"/>
            <w:tcMar>
              <w:top w:w="57" w:type="dxa"/>
              <w:bottom w:w="57" w:type="dxa"/>
            </w:tcMar>
          </w:tcPr>
          <w:p w14:paraId="5D771C74" w14:textId="77777777" w:rsidR="00E33D97" w:rsidRPr="00F630BE" w:rsidRDefault="00E33D97" w:rsidP="00E75B11">
            <w:pPr>
              <w:pStyle w:val="IASDRTabletext"/>
              <w:rPr>
                <w:b/>
                <w:bCs/>
              </w:rPr>
            </w:pPr>
            <w:r w:rsidRPr="00F630BE">
              <w:rPr>
                <w:b/>
                <w:bCs/>
              </w:rPr>
              <w:t>Column 2</w:t>
            </w:r>
          </w:p>
        </w:tc>
        <w:tc>
          <w:tcPr>
            <w:tcW w:w="2264" w:type="dxa"/>
            <w:tcMar>
              <w:top w:w="57" w:type="dxa"/>
              <w:bottom w:w="57" w:type="dxa"/>
            </w:tcMar>
          </w:tcPr>
          <w:p w14:paraId="3D8B88A6" w14:textId="77777777" w:rsidR="00E33D97" w:rsidRPr="00F630BE" w:rsidRDefault="00E33D97" w:rsidP="00E75B11">
            <w:pPr>
              <w:pStyle w:val="IASDRTabletext"/>
              <w:rPr>
                <w:b/>
                <w:bCs/>
              </w:rPr>
            </w:pPr>
            <w:r w:rsidRPr="00F630BE">
              <w:rPr>
                <w:b/>
                <w:bCs/>
              </w:rPr>
              <w:t>Column 3</w:t>
            </w:r>
          </w:p>
        </w:tc>
        <w:tc>
          <w:tcPr>
            <w:tcW w:w="2264" w:type="dxa"/>
            <w:tcMar>
              <w:top w:w="57" w:type="dxa"/>
              <w:bottom w:w="57" w:type="dxa"/>
            </w:tcMar>
          </w:tcPr>
          <w:p w14:paraId="2D062179" w14:textId="77777777" w:rsidR="00E33D97" w:rsidRPr="00F630BE" w:rsidRDefault="00E33D97" w:rsidP="00E75B11">
            <w:pPr>
              <w:pStyle w:val="IASDRTabletext"/>
              <w:rPr>
                <w:b/>
                <w:bCs/>
              </w:rPr>
            </w:pPr>
            <w:r w:rsidRPr="00F630BE">
              <w:rPr>
                <w:b/>
                <w:bCs/>
              </w:rPr>
              <w:t>Column 4</w:t>
            </w:r>
          </w:p>
        </w:tc>
      </w:tr>
      <w:tr w:rsidR="00E33D97" w14:paraId="72A8AC8A" w14:textId="77777777" w:rsidTr="00E75B11">
        <w:tc>
          <w:tcPr>
            <w:tcW w:w="2263" w:type="dxa"/>
            <w:tcMar>
              <w:top w:w="57" w:type="dxa"/>
              <w:bottom w:w="57" w:type="dxa"/>
            </w:tcMar>
          </w:tcPr>
          <w:p w14:paraId="08FBF3EA" w14:textId="77777777" w:rsidR="00E33D97" w:rsidRPr="00F630BE" w:rsidRDefault="00E33D97" w:rsidP="00E75B11">
            <w:pPr>
              <w:pStyle w:val="IASDRTabletext"/>
              <w:rPr>
                <w:b/>
                <w:bCs/>
              </w:rPr>
            </w:pPr>
            <w:r w:rsidRPr="00F630BE">
              <w:rPr>
                <w:b/>
                <w:bCs/>
              </w:rPr>
              <w:t>Second Row</w:t>
            </w:r>
          </w:p>
        </w:tc>
        <w:tc>
          <w:tcPr>
            <w:tcW w:w="2263" w:type="dxa"/>
            <w:tcMar>
              <w:top w:w="57" w:type="dxa"/>
              <w:bottom w:w="57" w:type="dxa"/>
            </w:tcMar>
          </w:tcPr>
          <w:p w14:paraId="44C8FC7F" w14:textId="77777777" w:rsidR="00E33D97" w:rsidRDefault="00E33D97" w:rsidP="00E75B11">
            <w:pPr>
              <w:pStyle w:val="IASDRTabletext"/>
            </w:pPr>
            <w:r>
              <w:t>Cell one</w:t>
            </w:r>
          </w:p>
        </w:tc>
        <w:tc>
          <w:tcPr>
            <w:tcW w:w="2264" w:type="dxa"/>
            <w:tcMar>
              <w:top w:w="57" w:type="dxa"/>
              <w:bottom w:w="57" w:type="dxa"/>
            </w:tcMar>
          </w:tcPr>
          <w:p w14:paraId="6D8B7F95" w14:textId="77777777" w:rsidR="00E33D97" w:rsidRDefault="00E33D97" w:rsidP="00E75B11">
            <w:pPr>
              <w:pStyle w:val="IASDRTabletext"/>
            </w:pPr>
            <w:r>
              <w:t>Cell four</w:t>
            </w:r>
          </w:p>
        </w:tc>
        <w:tc>
          <w:tcPr>
            <w:tcW w:w="2264" w:type="dxa"/>
            <w:tcMar>
              <w:top w:w="57" w:type="dxa"/>
              <w:bottom w:w="57" w:type="dxa"/>
            </w:tcMar>
          </w:tcPr>
          <w:p w14:paraId="1BAA631A" w14:textId="77777777" w:rsidR="00E33D97" w:rsidRDefault="00E33D97" w:rsidP="00E75B11">
            <w:pPr>
              <w:pStyle w:val="IASDRTabletext"/>
            </w:pPr>
            <w:r>
              <w:t>Cell seven</w:t>
            </w:r>
          </w:p>
        </w:tc>
      </w:tr>
      <w:tr w:rsidR="00E33D97" w14:paraId="141A58C1" w14:textId="77777777" w:rsidTr="00E75B11">
        <w:tc>
          <w:tcPr>
            <w:tcW w:w="2263" w:type="dxa"/>
            <w:tcMar>
              <w:top w:w="57" w:type="dxa"/>
              <w:bottom w:w="57" w:type="dxa"/>
            </w:tcMar>
          </w:tcPr>
          <w:p w14:paraId="4BF03101" w14:textId="77777777" w:rsidR="00E33D97" w:rsidRPr="00F630BE" w:rsidRDefault="00E33D97" w:rsidP="00E75B11">
            <w:pPr>
              <w:pStyle w:val="IASDRTabletext"/>
              <w:rPr>
                <w:b/>
                <w:bCs/>
              </w:rPr>
            </w:pPr>
            <w:r w:rsidRPr="00F630BE">
              <w:rPr>
                <w:b/>
                <w:bCs/>
              </w:rPr>
              <w:t>Third Row</w:t>
            </w:r>
          </w:p>
        </w:tc>
        <w:tc>
          <w:tcPr>
            <w:tcW w:w="2263" w:type="dxa"/>
            <w:tcMar>
              <w:top w:w="57" w:type="dxa"/>
              <w:bottom w:w="57" w:type="dxa"/>
            </w:tcMar>
          </w:tcPr>
          <w:p w14:paraId="5894CB67" w14:textId="77777777" w:rsidR="00E33D97" w:rsidRDefault="00E33D97" w:rsidP="00E75B11">
            <w:pPr>
              <w:pStyle w:val="IASDRTabletext"/>
            </w:pPr>
            <w:r>
              <w:t>Cell two</w:t>
            </w:r>
          </w:p>
        </w:tc>
        <w:tc>
          <w:tcPr>
            <w:tcW w:w="2264" w:type="dxa"/>
            <w:tcMar>
              <w:top w:w="57" w:type="dxa"/>
              <w:bottom w:w="57" w:type="dxa"/>
            </w:tcMar>
          </w:tcPr>
          <w:p w14:paraId="5F4C18AA" w14:textId="77777777" w:rsidR="00E33D97" w:rsidRDefault="00E33D97" w:rsidP="00E75B11">
            <w:pPr>
              <w:pStyle w:val="IASDRTabletext"/>
            </w:pPr>
            <w:r>
              <w:t>Cell five</w:t>
            </w:r>
          </w:p>
        </w:tc>
        <w:tc>
          <w:tcPr>
            <w:tcW w:w="2264" w:type="dxa"/>
            <w:tcMar>
              <w:top w:w="57" w:type="dxa"/>
              <w:bottom w:w="57" w:type="dxa"/>
            </w:tcMar>
          </w:tcPr>
          <w:p w14:paraId="055B2154" w14:textId="77777777" w:rsidR="00E33D97" w:rsidRDefault="00E33D97" w:rsidP="00E75B11">
            <w:pPr>
              <w:pStyle w:val="IASDRTabletext"/>
            </w:pPr>
            <w:r>
              <w:t>Cell eight</w:t>
            </w:r>
          </w:p>
        </w:tc>
      </w:tr>
      <w:tr w:rsidR="00E33D97" w14:paraId="0B2226FC" w14:textId="77777777" w:rsidTr="00E75B11">
        <w:tc>
          <w:tcPr>
            <w:tcW w:w="2263" w:type="dxa"/>
            <w:tcMar>
              <w:top w:w="57" w:type="dxa"/>
              <w:bottom w:w="57" w:type="dxa"/>
            </w:tcMar>
          </w:tcPr>
          <w:p w14:paraId="51CB914B" w14:textId="77777777" w:rsidR="00E33D97" w:rsidRPr="00F630BE" w:rsidRDefault="00E33D97" w:rsidP="00E75B11">
            <w:pPr>
              <w:pStyle w:val="IASDRTabletext"/>
              <w:rPr>
                <w:b/>
                <w:bCs/>
              </w:rPr>
            </w:pPr>
            <w:r w:rsidRPr="00F630BE">
              <w:rPr>
                <w:b/>
                <w:bCs/>
              </w:rPr>
              <w:t>Fourth Row</w:t>
            </w:r>
          </w:p>
        </w:tc>
        <w:tc>
          <w:tcPr>
            <w:tcW w:w="2263" w:type="dxa"/>
            <w:tcMar>
              <w:top w:w="57" w:type="dxa"/>
              <w:bottom w:w="57" w:type="dxa"/>
            </w:tcMar>
          </w:tcPr>
          <w:p w14:paraId="0991D865" w14:textId="77777777" w:rsidR="00E33D97" w:rsidRDefault="00E33D97" w:rsidP="00E75B11">
            <w:pPr>
              <w:pStyle w:val="IASDRTabletext"/>
            </w:pPr>
            <w:r>
              <w:t>Cell three</w:t>
            </w:r>
          </w:p>
        </w:tc>
        <w:tc>
          <w:tcPr>
            <w:tcW w:w="2264" w:type="dxa"/>
            <w:tcMar>
              <w:top w:w="57" w:type="dxa"/>
              <w:bottom w:w="57" w:type="dxa"/>
            </w:tcMar>
          </w:tcPr>
          <w:p w14:paraId="3B274E9E" w14:textId="77777777" w:rsidR="00E33D97" w:rsidRDefault="00E33D97" w:rsidP="00E75B11">
            <w:pPr>
              <w:pStyle w:val="IASDRTabletext"/>
            </w:pPr>
            <w:r>
              <w:t>Cell six</w:t>
            </w:r>
          </w:p>
        </w:tc>
        <w:tc>
          <w:tcPr>
            <w:tcW w:w="2264" w:type="dxa"/>
            <w:tcMar>
              <w:top w:w="57" w:type="dxa"/>
              <w:bottom w:w="57" w:type="dxa"/>
            </w:tcMar>
          </w:tcPr>
          <w:p w14:paraId="6DFFD884" w14:textId="77777777" w:rsidR="00E33D97" w:rsidRDefault="00E33D97" w:rsidP="00E75B11">
            <w:pPr>
              <w:pStyle w:val="IASDRTabletext"/>
            </w:pPr>
            <w:r>
              <w:t>Cell nine</w:t>
            </w:r>
          </w:p>
        </w:tc>
      </w:tr>
    </w:tbl>
    <w:p w14:paraId="0A6CE56E" w14:textId="77777777" w:rsidR="00E33D97" w:rsidRDefault="00E33D97" w:rsidP="00E33D97">
      <w:pPr>
        <w:pStyle w:val="IASDRCaption"/>
      </w:pPr>
    </w:p>
    <w:p w14:paraId="597F64AD" w14:textId="0020EE91" w:rsidR="006F08EA" w:rsidRPr="00E53BFC" w:rsidRDefault="00E90913" w:rsidP="00E90913">
      <w:pPr>
        <w:pStyle w:val="IASDRHeading3"/>
      </w:pPr>
      <w:r>
        <w:t>Referencing</w:t>
      </w:r>
    </w:p>
    <w:p w14:paraId="4807C3C4" w14:textId="29E02C43" w:rsidR="001A24C5" w:rsidRPr="00220795" w:rsidRDefault="00350BE0" w:rsidP="00ED42D9">
      <w:pPr>
        <w:pStyle w:val="IASDRMaintext"/>
        <w:rPr>
          <w:rStyle w:val="IASDRMaintextChar"/>
          <w:color w:val="000000" w:themeColor="text1"/>
        </w:rPr>
      </w:pPr>
      <w:r>
        <w:rPr>
          <w:rStyle w:val="IASDRMaintextChar"/>
        </w:rPr>
        <w:t xml:space="preserve">Author(s) should follow </w:t>
      </w:r>
      <w:r w:rsidR="00903FF3">
        <w:rPr>
          <w:rStyle w:val="IASDRMaintextChar"/>
        </w:rPr>
        <w:t>the</w:t>
      </w:r>
      <w:r>
        <w:rPr>
          <w:rStyle w:val="IASDRMaintextChar"/>
        </w:rPr>
        <w:t xml:space="preserve"> </w:t>
      </w:r>
      <w:r w:rsidR="00C70AA9">
        <w:rPr>
          <w:b/>
          <w:bCs/>
        </w:rPr>
        <w:t>APA</w:t>
      </w:r>
      <w:r w:rsidRPr="00B30FE0">
        <w:rPr>
          <w:b/>
          <w:bCs/>
        </w:rPr>
        <w:t xml:space="preserve"> </w:t>
      </w:r>
      <w:r w:rsidRPr="003C137E">
        <w:t>reference</w:t>
      </w:r>
      <w:r>
        <w:rPr>
          <w:rStyle w:val="IASDRMaintextChar"/>
        </w:rPr>
        <w:t xml:space="preserve"> </w:t>
      </w:r>
      <w:r w:rsidR="00B30FE0">
        <w:rPr>
          <w:rStyle w:val="IASDRMaintextChar"/>
        </w:rPr>
        <w:t xml:space="preserve">style </w:t>
      </w:r>
      <w:r>
        <w:rPr>
          <w:rStyle w:val="IASDRMaintextChar"/>
        </w:rPr>
        <w:t>for the paper</w:t>
      </w:r>
      <w:r w:rsidR="00F5363A">
        <w:rPr>
          <w:rStyle w:val="IASDRMaintextChar"/>
        </w:rPr>
        <w:t>s</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1"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767546D5" w:rsidR="00C8170D" w:rsidRDefault="003D7F56" w:rsidP="00ED42D9">
      <w:pPr>
        <w:pStyle w:val="IASDRMaintext"/>
      </w:pPr>
      <w:r>
        <w:rPr>
          <w:rStyle w:val="IASDRMaintextChar"/>
        </w:rPr>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For three or more authors, name only the first one followed by et al..</w:t>
      </w:r>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4D0C99E" w14:textId="77777777" w:rsidR="00DF535B" w:rsidRPr="00E53BFC" w:rsidRDefault="00DF535B" w:rsidP="00DF535B">
      <w:pPr>
        <w:pStyle w:val="IASDRHeading3"/>
        <w:numPr>
          <w:ilvl w:val="0"/>
          <w:numId w:val="0"/>
        </w:numPr>
        <w:ind w:left="576" w:hanging="576"/>
      </w:pPr>
      <w:r>
        <w:lastRenderedPageBreak/>
        <w:t>Acknowledgements</w:t>
      </w:r>
    </w:p>
    <w:p w14:paraId="0C2B510B" w14:textId="0D9E8659" w:rsidR="00DF535B" w:rsidRDefault="00DF535B" w:rsidP="00ED42D9">
      <w:pPr>
        <w:pStyle w:val="IASDRMaintext"/>
        <w:rPr>
          <w:rStyle w:val="IASDRMaintextChar"/>
        </w:rPr>
      </w:pPr>
      <w:r w:rsidRPr="00AD556F">
        <w:rPr>
          <w:rStyle w:val="IASDRMaintextChar"/>
        </w:rPr>
        <w:t xml:space="preserve">You can use this optional section to acknowledge the support you have had for your research from internal and external funding bodies, participants, colleagues, and others. You have a maximum limit of 100 words. </w:t>
      </w:r>
      <w:r w:rsidRPr="001114E4">
        <w:rPr>
          <w:rStyle w:val="IASDRMaintextChar"/>
          <w:highlight w:val="lightGray"/>
        </w:rPr>
        <w:t>Please leave blank for the anonymous submission.</w:t>
      </w:r>
    </w:p>
    <w:p w14:paraId="72C2D000" w14:textId="078C3E46" w:rsidR="00027468" w:rsidRPr="00DC5A35" w:rsidRDefault="00027468" w:rsidP="000F61E7">
      <w:pPr>
        <w:pStyle w:val="IASDRHeading2"/>
        <w:numPr>
          <w:ilvl w:val="0"/>
          <w:numId w:val="0"/>
        </w:numPr>
        <w:ind w:left="432" w:hanging="432"/>
      </w:pPr>
      <w:bookmarkStart w:id="0" w:name="_Hlk66285260"/>
      <w:r w:rsidRPr="00DC5A35">
        <w:t>References</w:t>
      </w:r>
    </w:p>
    <w:bookmarkEnd w:id="0"/>
    <w:p w14:paraId="63F6BD66" w14:textId="77777777" w:rsidR="00C8314E" w:rsidRDefault="00C8314E" w:rsidP="00C8314E">
      <w:pPr>
        <w:pStyle w:val="IASDRMaintext"/>
        <w:rPr>
          <w:rStyle w:val="IASDRMaintextChar"/>
        </w:rPr>
      </w:pPr>
      <w:r>
        <w:rPr>
          <w:rStyle w:val="IASDRMaintextChar"/>
        </w:rPr>
        <w:t xml:space="preserve">Examples of references </w:t>
      </w:r>
      <w:r w:rsidRPr="008A767A">
        <w:rPr>
          <w:rStyle w:val="IASDRMaintextChar"/>
          <w:color w:val="000000" w:themeColor="text1"/>
        </w:rPr>
        <w:t xml:space="preserve">(taken </w:t>
      </w:r>
      <w:r w:rsidRPr="00D62D8E">
        <w:rPr>
          <w:rStyle w:val="IASDRMaintextChar"/>
          <w:color w:val="000000" w:themeColor="text1"/>
        </w:rPr>
        <w:t xml:space="preserve">from </w:t>
      </w:r>
      <w:hyperlink r:id="rId12" w:history="1">
        <w:r w:rsidRPr="00D62D8E">
          <w:rPr>
            <w:rStyle w:val="Hyperlink"/>
            <w:color w:val="000000" w:themeColor="text1"/>
          </w:rPr>
          <w:t>APA Style</w:t>
        </w:r>
      </w:hyperlink>
      <w:r>
        <w:rPr>
          <w:rStyle w:val="IASDRMaintextChar"/>
          <w:color w:val="000000" w:themeColor="text1"/>
        </w:rPr>
        <w:t xml:space="preserve">): </w:t>
      </w:r>
    </w:p>
    <w:p w14:paraId="0BCCEAC5" w14:textId="77777777" w:rsidR="00C8314E" w:rsidRPr="00B97863" w:rsidRDefault="00C8314E" w:rsidP="00C8314E">
      <w:pPr>
        <w:pStyle w:val="IASDR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C8314E">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C8314E">
      <w:pPr>
        <w:pStyle w:val="IASDRReferencelist"/>
        <w:rPr>
          <w:color w:val="7F7F7F" w:themeColor="text1" w:themeTint="80"/>
        </w:rPr>
      </w:pPr>
    </w:p>
    <w:p w14:paraId="2908329D" w14:textId="77777777" w:rsidR="00C8314E" w:rsidRDefault="00C8314E" w:rsidP="00C8314E">
      <w:pPr>
        <w:pStyle w:val="IASDRReferencelist"/>
        <w:rPr>
          <w:sz w:val="22"/>
          <w:szCs w:val="22"/>
        </w:rPr>
      </w:pPr>
      <w:r>
        <w:rPr>
          <w:sz w:val="22"/>
          <w:szCs w:val="22"/>
        </w:rPr>
        <w:t>Conference proceedings published in a journal:</w:t>
      </w:r>
    </w:p>
    <w:p w14:paraId="3A8A83AF" w14:textId="77777777" w:rsidR="00C8314E" w:rsidRDefault="00C8314E" w:rsidP="00C8314E">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C8314E">
      <w:pPr>
        <w:pStyle w:val="IASDRReferencelist"/>
        <w:rPr>
          <w:sz w:val="22"/>
          <w:szCs w:val="22"/>
        </w:rPr>
      </w:pPr>
    </w:p>
    <w:p w14:paraId="37DB413F" w14:textId="77777777" w:rsidR="00C8314E" w:rsidRDefault="00C8314E" w:rsidP="00C8314E">
      <w:pPr>
        <w:pStyle w:val="IASDRReferencelist"/>
        <w:rPr>
          <w:sz w:val="22"/>
          <w:szCs w:val="22"/>
        </w:rPr>
      </w:pPr>
      <w:r>
        <w:rPr>
          <w:sz w:val="22"/>
          <w:szCs w:val="22"/>
        </w:rPr>
        <w:t>Conference proceedings published as a whole book:</w:t>
      </w:r>
    </w:p>
    <w:p w14:paraId="7162DE95" w14:textId="77777777" w:rsidR="00C8314E" w:rsidRPr="00803CF2" w:rsidRDefault="00C8314E" w:rsidP="00C8314E">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C8314E">
      <w:pPr>
        <w:pStyle w:val="IASDRReferencelist"/>
        <w:rPr>
          <w:sz w:val="22"/>
          <w:szCs w:val="22"/>
        </w:rPr>
      </w:pPr>
    </w:p>
    <w:p w14:paraId="59C85940" w14:textId="77777777" w:rsidR="00C8314E" w:rsidRDefault="00C8314E" w:rsidP="00C8314E">
      <w:pPr>
        <w:pStyle w:val="IASDR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C8314E">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C8314E">
      <w:pPr>
        <w:pStyle w:val="IASDRReferencelist"/>
        <w:rPr>
          <w:sz w:val="22"/>
          <w:szCs w:val="22"/>
        </w:rPr>
      </w:pPr>
    </w:p>
    <w:p w14:paraId="200F9BA8" w14:textId="17F591D6" w:rsidR="00C8314E" w:rsidRDefault="00C8314E" w:rsidP="00C8314E">
      <w:pPr>
        <w:pStyle w:val="IASDRReferencelist"/>
        <w:rPr>
          <w:sz w:val="22"/>
          <w:szCs w:val="22"/>
        </w:rPr>
      </w:pPr>
      <w:r>
        <w:rPr>
          <w:sz w:val="22"/>
          <w:szCs w:val="22"/>
        </w:rPr>
        <w:t>Book</w:t>
      </w:r>
      <w:r w:rsidRPr="00B97863">
        <w:rPr>
          <w:sz w:val="22"/>
          <w:szCs w:val="22"/>
        </w:rPr>
        <w:t>:</w:t>
      </w:r>
    </w:p>
    <w:p w14:paraId="11D34683" w14:textId="77777777" w:rsidR="00C8314E" w:rsidRPr="00042C3B" w:rsidRDefault="00C8314E" w:rsidP="00C8314E">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C8314E">
      <w:pPr>
        <w:pStyle w:val="IASDR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C8314E">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C8314E">
      <w:pPr>
        <w:pStyle w:val="IASDRReferencelist"/>
        <w:rPr>
          <w:sz w:val="22"/>
          <w:szCs w:val="22"/>
        </w:rPr>
      </w:pPr>
    </w:p>
    <w:p w14:paraId="79FDAC2F" w14:textId="77777777" w:rsidR="00C8314E" w:rsidRDefault="00C8314E" w:rsidP="00C8314E">
      <w:pPr>
        <w:pStyle w:val="IASDR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C8314E">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C8314E">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3EF52504" w14:textId="3F3C9B2E" w:rsidR="0049506B" w:rsidRPr="000C2F73" w:rsidRDefault="00C8314E" w:rsidP="00DE52E1">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sectPr w:rsidR="0049506B" w:rsidRPr="000C2F73" w:rsidSect="00162923">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28B95" w14:textId="77777777" w:rsidR="00885244" w:rsidRDefault="00885244" w:rsidP="004D06EA">
      <w:r>
        <w:separator/>
      </w:r>
    </w:p>
    <w:p w14:paraId="0801B24B" w14:textId="77777777" w:rsidR="00885244" w:rsidRDefault="00885244"/>
    <w:p w14:paraId="44218E95" w14:textId="77777777" w:rsidR="00885244" w:rsidRDefault="00885244"/>
  </w:endnote>
  <w:endnote w:type="continuationSeparator" w:id="0">
    <w:p w14:paraId="67E99AD7" w14:textId="77777777" w:rsidR="00885244" w:rsidRDefault="00885244" w:rsidP="004D06EA">
      <w:r>
        <w:continuationSeparator/>
      </w:r>
    </w:p>
    <w:p w14:paraId="07E6085E" w14:textId="77777777" w:rsidR="00885244" w:rsidRDefault="00885244"/>
    <w:p w14:paraId="1EDBC4F5" w14:textId="77777777" w:rsidR="00885244" w:rsidRDefault="00885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5981C" w14:textId="77777777" w:rsidR="00885244" w:rsidRDefault="00885244" w:rsidP="004D06EA">
      <w:r>
        <w:separator/>
      </w:r>
    </w:p>
    <w:p w14:paraId="56995984" w14:textId="77777777" w:rsidR="00885244" w:rsidRDefault="00885244"/>
    <w:p w14:paraId="540BF3A5" w14:textId="77777777" w:rsidR="00885244" w:rsidRDefault="00885244"/>
  </w:footnote>
  <w:footnote w:type="continuationSeparator" w:id="0">
    <w:p w14:paraId="2954D1DB" w14:textId="77777777" w:rsidR="00885244" w:rsidRDefault="00885244" w:rsidP="004D06EA">
      <w:r>
        <w:continuationSeparator/>
      </w:r>
    </w:p>
    <w:p w14:paraId="36037D0D" w14:textId="77777777" w:rsidR="00885244" w:rsidRDefault="00885244"/>
    <w:p w14:paraId="3EE121EE" w14:textId="77777777" w:rsidR="00885244" w:rsidRDefault="008852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7468"/>
    <w:rsid w:val="000312C4"/>
    <w:rsid w:val="000330B4"/>
    <w:rsid w:val="00042C3B"/>
    <w:rsid w:val="00043F87"/>
    <w:rsid w:val="0005032B"/>
    <w:rsid w:val="00061871"/>
    <w:rsid w:val="00067290"/>
    <w:rsid w:val="00067DEE"/>
    <w:rsid w:val="000706A2"/>
    <w:rsid w:val="00073567"/>
    <w:rsid w:val="00075D69"/>
    <w:rsid w:val="00086106"/>
    <w:rsid w:val="0009154B"/>
    <w:rsid w:val="000A732D"/>
    <w:rsid w:val="000A761B"/>
    <w:rsid w:val="000B3644"/>
    <w:rsid w:val="000B5B63"/>
    <w:rsid w:val="000C2F73"/>
    <w:rsid w:val="000C7ED5"/>
    <w:rsid w:val="000D5189"/>
    <w:rsid w:val="000D5AD6"/>
    <w:rsid w:val="000E11C3"/>
    <w:rsid w:val="000F61E7"/>
    <w:rsid w:val="0010184B"/>
    <w:rsid w:val="00111847"/>
    <w:rsid w:val="00117E7A"/>
    <w:rsid w:val="0012546B"/>
    <w:rsid w:val="00126EC6"/>
    <w:rsid w:val="0013409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1419A"/>
    <w:rsid w:val="002151F7"/>
    <w:rsid w:val="00220795"/>
    <w:rsid w:val="0022257F"/>
    <w:rsid w:val="00226FCF"/>
    <w:rsid w:val="00237B79"/>
    <w:rsid w:val="00242683"/>
    <w:rsid w:val="00251940"/>
    <w:rsid w:val="00251DEE"/>
    <w:rsid w:val="002616DD"/>
    <w:rsid w:val="00263B30"/>
    <w:rsid w:val="0029449D"/>
    <w:rsid w:val="002A0D57"/>
    <w:rsid w:val="002B2DED"/>
    <w:rsid w:val="002C205A"/>
    <w:rsid w:val="002E5FD9"/>
    <w:rsid w:val="002E6986"/>
    <w:rsid w:val="003168AF"/>
    <w:rsid w:val="003201AF"/>
    <w:rsid w:val="00321836"/>
    <w:rsid w:val="00321BB5"/>
    <w:rsid w:val="00331395"/>
    <w:rsid w:val="00331727"/>
    <w:rsid w:val="0033339B"/>
    <w:rsid w:val="00335121"/>
    <w:rsid w:val="003428FC"/>
    <w:rsid w:val="00344CA3"/>
    <w:rsid w:val="003455C0"/>
    <w:rsid w:val="00346C28"/>
    <w:rsid w:val="00350BE0"/>
    <w:rsid w:val="00351193"/>
    <w:rsid w:val="00363824"/>
    <w:rsid w:val="00371AA3"/>
    <w:rsid w:val="00373B30"/>
    <w:rsid w:val="00381EF5"/>
    <w:rsid w:val="00382C29"/>
    <w:rsid w:val="0038703F"/>
    <w:rsid w:val="003A1627"/>
    <w:rsid w:val="003B5E8E"/>
    <w:rsid w:val="003B757C"/>
    <w:rsid w:val="003C137E"/>
    <w:rsid w:val="003C2E74"/>
    <w:rsid w:val="003C4D09"/>
    <w:rsid w:val="003D7F56"/>
    <w:rsid w:val="003E1A7A"/>
    <w:rsid w:val="0040369D"/>
    <w:rsid w:val="00425BE6"/>
    <w:rsid w:val="00433D6D"/>
    <w:rsid w:val="00436BE2"/>
    <w:rsid w:val="00452DD4"/>
    <w:rsid w:val="00474A84"/>
    <w:rsid w:val="00491AA3"/>
    <w:rsid w:val="00492358"/>
    <w:rsid w:val="0049506B"/>
    <w:rsid w:val="004A1AF7"/>
    <w:rsid w:val="004B18AB"/>
    <w:rsid w:val="004B3D7B"/>
    <w:rsid w:val="004C28B5"/>
    <w:rsid w:val="004C434D"/>
    <w:rsid w:val="004D0222"/>
    <w:rsid w:val="004D06EA"/>
    <w:rsid w:val="004E07F4"/>
    <w:rsid w:val="00500C77"/>
    <w:rsid w:val="005135D7"/>
    <w:rsid w:val="00552639"/>
    <w:rsid w:val="005652A5"/>
    <w:rsid w:val="00574701"/>
    <w:rsid w:val="00584BBE"/>
    <w:rsid w:val="005A66D1"/>
    <w:rsid w:val="005A7C53"/>
    <w:rsid w:val="005B1421"/>
    <w:rsid w:val="005B5E98"/>
    <w:rsid w:val="005D0EF1"/>
    <w:rsid w:val="005D54BF"/>
    <w:rsid w:val="00607EA9"/>
    <w:rsid w:val="006123DA"/>
    <w:rsid w:val="00615AFC"/>
    <w:rsid w:val="006213C6"/>
    <w:rsid w:val="0063653C"/>
    <w:rsid w:val="00641F17"/>
    <w:rsid w:val="006468FF"/>
    <w:rsid w:val="0065295B"/>
    <w:rsid w:val="00661969"/>
    <w:rsid w:val="006747B0"/>
    <w:rsid w:val="00680E0C"/>
    <w:rsid w:val="00683262"/>
    <w:rsid w:val="00683827"/>
    <w:rsid w:val="00684CEE"/>
    <w:rsid w:val="00696BA5"/>
    <w:rsid w:val="00696C87"/>
    <w:rsid w:val="006A0DFA"/>
    <w:rsid w:val="006B537C"/>
    <w:rsid w:val="006D335F"/>
    <w:rsid w:val="006D7D97"/>
    <w:rsid w:val="006E7338"/>
    <w:rsid w:val="006F08EA"/>
    <w:rsid w:val="006F5FCB"/>
    <w:rsid w:val="00702CEA"/>
    <w:rsid w:val="00705396"/>
    <w:rsid w:val="00706A4D"/>
    <w:rsid w:val="00712AC4"/>
    <w:rsid w:val="00717AB1"/>
    <w:rsid w:val="0072105B"/>
    <w:rsid w:val="00726059"/>
    <w:rsid w:val="00734C24"/>
    <w:rsid w:val="00736677"/>
    <w:rsid w:val="0074382E"/>
    <w:rsid w:val="00744052"/>
    <w:rsid w:val="00744E6B"/>
    <w:rsid w:val="007510FD"/>
    <w:rsid w:val="007517F3"/>
    <w:rsid w:val="00755AF0"/>
    <w:rsid w:val="0076061D"/>
    <w:rsid w:val="00785006"/>
    <w:rsid w:val="007913B5"/>
    <w:rsid w:val="007B5ADB"/>
    <w:rsid w:val="007E42E3"/>
    <w:rsid w:val="007E511B"/>
    <w:rsid w:val="007F3139"/>
    <w:rsid w:val="007F6514"/>
    <w:rsid w:val="008020A6"/>
    <w:rsid w:val="00803CF2"/>
    <w:rsid w:val="008102CA"/>
    <w:rsid w:val="00821119"/>
    <w:rsid w:val="0084236E"/>
    <w:rsid w:val="0085562B"/>
    <w:rsid w:val="008559A2"/>
    <w:rsid w:val="008559BC"/>
    <w:rsid w:val="00860631"/>
    <w:rsid w:val="00876D69"/>
    <w:rsid w:val="00882561"/>
    <w:rsid w:val="00885244"/>
    <w:rsid w:val="008A2CD7"/>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22477"/>
    <w:rsid w:val="009469A3"/>
    <w:rsid w:val="009500FE"/>
    <w:rsid w:val="00954264"/>
    <w:rsid w:val="009555D2"/>
    <w:rsid w:val="009618D3"/>
    <w:rsid w:val="00970603"/>
    <w:rsid w:val="0097200C"/>
    <w:rsid w:val="00980530"/>
    <w:rsid w:val="009A1B0A"/>
    <w:rsid w:val="009A1E23"/>
    <w:rsid w:val="009A2869"/>
    <w:rsid w:val="009B1C1A"/>
    <w:rsid w:val="009C73FF"/>
    <w:rsid w:val="009D1B26"/>
    <w:rsid w:val="009D4C01"/>
    <w:rsid w:val="009D7DE4"/>
    <w:rsid w:val="009E26EA"/>
    <w:rsid w:val="009F6411"/>
    <w:rsid w:val="00A00236"/>
    <w:rsid w:val="00A00BCB"/>
    <w:rsid w:val="00A01A1E"/>
    <w:rsid w:val="00A0332E"/>
    <w:rsid w:val="00A0480C"/>
    <w:rsid w:val="00A05498"/>
    <w:rsid w:val="00A10370"/>
    <w:rsid w:val="00A26969"/>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D1FF3"/>
    <w:rsid w:val="00AD7B60"/>
    <w:rsid w:val="00AE2C14"/>
    <w:rsid w:val="00AE5219"/>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122CC"/>
    <w:rsid w:val="00C22C24"/>
    <w:rsid w:val="00C2318A"/>
    <w:rsid w:val="00C36CB2"/>
    <w:rsid w:val="00C41142"/>
    <w:rsid w:val="00C47882"/>
    <w:rsid w:val="00C50AC8"/>
    <w:rsid w:val="00C55865"/>
    <w:rsid w:val="00C650E1"/>
    <w:rsid w:val="00C70AA9"/>
    <w:rsid w:val="00C70ED4"/>
    <w:rsid w:val="00C8170D"/>
    <w:rsid w:val="00C8314E"/>
    <w:rsid w:val="00C86753"/>
    <w:rsid w:val="00C96283"/>
    <w:rsid w:val="00CB1B8E"/>
    <w:rsid w:val="00CB2B92"/>
    <w:rsid w:val="00CC02C7"/>
    <w:rsid w:val="00CC058C"/>
    <w:rsid w:val="00CC05A0"/>
    <w:rsid w:val="00CC70E9"/>
    <w:rsid w:val="00CE2256"/>
    <w:rsid w:val="00CF37A7"/>
    <w:rsid w:val="00CF6CEA"/>
    <w:rsid w:val="00CF72F8"/>
    <w:rsid w:val="00D24FFE"/>
    <w:rsid w:val="00D25839"/>
    <w:rsid w:val="00D33639"/>
    <w:rsid w:val="00D35390"/>
    <w:rsid w:val="00D60EF6"/>
    <w:rsid w:val="00D62D8E"/>
    <w:rsid w:val="00D6638B"/>
    <w:rsid w:val="00D73B48"/>
    <w:rsid w:val="00D745A8"/>
    <w:rsid w:val="00D83DC1"/>
    <w:rsid w:val="00D9247B"/>
    <w:rsid w:val="00D92E25"/>
    <w:rsid w:val="00D93B30"/>
    <w:rsid w:val="00DA5D74"/>
    <w:rsid w:val="00DA75DA"/>
    <w:rsid w:val="00DB1654"/>
    <w:rsid w:val="00DB2FF1"/>
    <w:rsid w:val="00DB46FC"/>
    <w:rsid w:val="00DB5675"/>
    <w:rsid w:val="00DC5A35"/>
    <w:rsid w:val="00DD3F6A"/>
    <w:rsid w:val="00DD5836"/>
    <w:rsid w:val="00DE52E1"/>
    <w:rsid w:val="00DE5300"/>
    <w:rsid w:val="00DF535B"/>
    <w:rsid w:val="00E0274D"/>
    <w:rsid w:val="00E04D8F"/>
    <w:rsid w:val="00E1055B"/>
    <w:rsid w:val="00E12B8E"/>
    <w:rsid w:val="00E27492"/>
    <w:rsid w:val="00E33D97"/>
    <w:rsid w:val="00E47327"/>
    <w:rsid w:val="00E51A5F"/>
    <w:rsid w:val="00E53BFC"/>
    <w:rsid w:val="00E651E9"/>
    <w:rsid w:val="00E65E05"/>
    <w:rsid w:val="00E730B5"/>
    <w:rsid w:val="00E734F8"/>
    <w:rsid w:val="00E756BE"/>
    <w:rsid w:val="00E76DD3"/>
    <w:rsid w:val="00E82179"/>
    <w:rsid w:val="00E863E0"/>
    <w:rsid w:val="00E90913"/>
    <w:rsid w:val="00EA2609"/>
    <w:rsid w:val="00EA57CA"/>
    <w:rsid w:val="00EB6351"/>
    <w:rsid w:val="00EC331B"/>
    <w:rsid w:val="00EC3963"/>
    <w:rsid w:val="00EC518F"/>
    <w:rsid w:val="00EC579D"/>
    <w:rsid w:val="00ED42D9"/>
    <w:rsid w:val="00EE405E"/>
    <w:rsid w:val="00EE66BD"/>
    <w:rsid w:val="00EF2F17"/>
    <w:rsid w:val="00EF5D42"/>
    <w:rsid w:val="00EF78BB"/>
    <w:rsid w:val="00F01A40"/>
    <w:rsid w:val="00F06053"/>
    <w:rsid w:val="00F154D3"/>
    <w:rsid w:val="00F21250"/>
    <w:rsid w:val="00F21A57"/>
    <w:rsid w:val="00F24996"/>
    <w:rsid w:val="00F323F8"/>
    <w:rsid w:val="00F32B79"/>
    <w:rsid w:val="00F32D1C"/>
    <w:rsid w:val="00F36E49"/>
    <w:rsid w:val="00F43DF2"/>
    <w:rsid w:val="00F50E9B"/>
    <w:rsid w:val="00F5363A"/>
    <w:rsid w:val="00F630BE"/>
    <w:rsid w:val="00F64240"/>
    <w:rsid w:val="00F646A5"/>
    <w:rsid w:val="00F706D6"/>
    <w:rsid w:val="00F90122"/>
    <w:rsid w:val="00F90396"/>
    <w:rsid w:val="00F97B18"/>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asdr2023.polimi.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tras.apa.org/apastyle/basics-7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727</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54</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19</cp:revision>
  <cp:lastPrinted>2018-11-12T06:21:00Z</cp:lastPrinted>
  <dcterms:created xsi:type="dcterms:W3CDTF">2022-12-20T09:10:00Z</dcterms:created>
  <dcterms:modified xsi:type="dcterms:W3CDTF">2022-12-22T12:14:00Z</dcterms:modified>
  <cp:category/>
</cp:coreProperties>
</file>